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972E7" w:rsidRDefault="008A6604">
      <w:r w:rsidRPr="008A6604">
        <w:rPr>
          <w:u w:val="single"/>
        </w:rPr>
        <w:t>Physical Education Department Introduction</w:t>
      </w:r>
    </w:p>
    <w:p w:rsidR="008A6604" w:rsidRDefault="008A6604">
      <w:r>
        <w:t xml:space="preserve">In the 21st Century, the importance and value of quality physical education and personal fitness is being recognized as </w:t>
      </w:r>
      <w:proofErr w:type="gramStart"/>
      <w:r>
        <w:t>never before</w:t>
      </w:r>
      <w:proofErr w:type="gramEnd"/>
      <w:r>
        <w:t>. This growing awareness is accompanied with the knowledge that childhood is the time to begin the development of active and healthy lifestyles. In recent years, a growing body of research, theory, and practical experience has sharpened our understanding of the beneficial aspects of our Physical Education programs and those aspects that are counterproductive.</w:t>
      </w:r>
    </w:p>
    <w:p w:rsidR="008A6604" w:rsidRDefault="008A6604"/>
    <w:p w:rsidR="008A6604" w:rsidRDefault="008A6604">
      <w:r>
        <w:rPr>
          <w:u w:val="single"/>
        </w:rPr>
        <w:t>Courses We Offer</w:t>
      </w:r>
    </w:p>
    <w:p w:rsidR="008A6604" w:rsidRDefault="008A6604" w:rsidP="008A6604">
      <w:pPr>
        <w:pStyle w:val="ListParagraph"/>
        <w:numPr>
          <w:ilvl w:val="0"/>
          <w:numId w:val="1"/>
        </w:numPr>
      </w:pPr>
      <w:r>
        <w:t>Healthful Living—High School</w:t>
      </w:r>
    </w:p>
    <w:p w:rsidR="008A6604" w:rsidRDefault="008A6604" w:rsidP="00B73124">
      <w:pPr>
        <w:pStyle w:val="ListParagraph"/>
        <w:numPr>
          <w:ilvl w:val="0"/>
          <w:numId w:val="1"/>
        </w:numPr>
      </w:pPr>
      <w:r>
        <w:t>Healthful Living—Middle School</w:t>
      </w:r>
      <w:bookmarkStart w:id="0" w:name="_GoBack"/>
      <w:bookmarkEnd w:id="0"/>
    </w:p>
    <w:p w:rsidR="008A6604" w:rsidRDefault="008A6604" w:rsidP="00B73124">
      <w:r>
        <w:rPr>
          <w:u w:val="single"/>
        </w:rPr>
        <w:t>Courses We May Offer</w:t>
      </w:r>
    </w:p>
    <w:p w:rsidR="008A6604" w:rsidRDefault="008A6604" w:rsidP="008A6604">
      <w:pPr>
        <w:pStyle w:val="ListParagraph"/>
        <w:numPr>
          <w:ilvl w:val="0"/>
          <w:numId w:val="2"/>
        </w:numPr>
      </w:pPr>
      <w:r>
        <w:t>Athletic Training</w:t>
      </w:r>
    </w:p>
    <w:p w:rsidR="008A6604" w:rsidRDefault="008A6604" w:rsidP="008A6604">
      <w:pPr>
        <w:pStyle w:val="ListParagraph"/>
        <w:numPr>
          <w:ilvl w:val="0"/>
          <w:numId w:val="2"/>
        </w:numPr>
      </w:pPr>
      <w:r>
        <w:t>First Aid and CPR</w:t>
      </w:r>
    </w:p>
    <w:p w:rsidR="008A6604" w:rsidRDefault="008A6604" w:rsidP="00B73124">
      <w:pPr>
        <w:pStyle w:val="ListParagraph"/>
        <w:numPr>
          <w:ilvl w:val="0"/>
          <w:numId w:val="2"/>
        </w:numPr>
      </w:pPr>
      <w:r>
        <w:t>Lifetime Sports 1 &amp; 2</w:t>
      </w:r>
    </w:p>
    <w:p w:rsidR="008A6604" w:rsidRDefault="008A6604" w:rsidP="00B73124">
      <w:pPr>
        <w:pStyle w:val="ListParagraph"/>
        <w:numPr>
          <w:ilvl w:val="0"/>
          <w:numId w:val="2"/>
        </w:numPr>
      </w:pPr>
      <w:r>
        <w:t>Dance</w:t>
      </w:r>
    </w:p>
    <w:p w:rsidR="008A6604" w:rsidRDefault="008A6604" w:rsidP="008A6604">
      <w:pPr>
        <w:pStyle w:val="ListParagraph"/>
        <w:numPr>
          <w:ilvl w:val="0"/>
          <w:numId w:val="2"/>
        </w:numPr>
      </w:pPr>
      <w:r>
        <w:t>Yoga and Pilates</w:t>
      </w:r>
    </w:p>
    <w:p w:rsidR="008A6604" w:rsidRPr="008A6604" w:rsidRDefault="008A6604" w:rsidP="008A6604">
      <w:pPr>
        <w:pStyle w:val="ListParagraph"/>
        <w:numPr>
          <w:ilvl w:val="0"/>
          <w:numId w:val="2"/>
        </w:numPr>
      </w:pPr>
      <w:r>
        <w:t>Nutrition</w:t>
      </w:r>
    </w:p>
    <w:p w:rsidR="008A6604" w:rsidRPr="008A6604" w:rsidRDefault="008A6604" w:rsidP="008A6604"/>
    <w:sectPr w:rsidR="008A6604" w:rsidRPr="008A66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EF0EF3"/>
    <w:multiLevelType w:val="hybridMultilevel"/>
    <w:tmpl w:val="61C2EC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C04A5E"/>
    <w:multiLevelType w:val="hybridMultilevel"/>
    <w:tmpl w:val="668A1C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U3MLcwNTEyMTUwMDAyUdpeDU4uLM/DyQAsNaAH9JafgsAAAA"/>
  </w:docVars>
  <w:rsids>
    <w:rsidRoot w:val="008A6604"/>
    <w:rsid w:val="008A0067"/>
    <w:rsid w:val="008A6604"/>
    <w:rsid w:val="009972E7"/>
    <w:rsid w:val="00B73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E1AA5A"/>
  <w15:chartTrackingRefBased/>
  <w15:docId w15:val="{3FC0703C-2CC1-4A7D-8149-112A5E1EB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A66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8</Words>
  <Characters>62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e Engebretsen</dc:creator>
  <cp:keywords/>
  <dc:description/>
  <cp:lastModifiedBy>Jake Engebretsen</cp:lastModifiedBy>
  <cp:revision>2</cp:revision>
  <dcterms:created xsi:type="dcterms:W3CDTF">2017-08-16T17:47:00Z</dcterms:created>
  <dcterms:modified xsi:type="dcterms:W3CDTF">2017-08-16T17:47:00Z</dcterms:modified>
</cp:coreProperties>
</file>